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6431E" w14:textId="77777777" w:rsidR="007E32E5" w:rsidRPr="00F311CC" w:rsidRDefault="007E32E5" w:rsidP="007E32E5">
      <w:pPr>
        <w:pStyle w:val="ListParagraph"/>
        <w:numPr>
          <w:ilvl w:val="0"/>
          <w:numId w:val="1"/>
        </w:numPr>
        <w:rPr>
          <w:lang w:val="en-GB"/>
        </w:rPr>
      </w:pPr>
      <w:r>
        <w:t xml:space="preserve">A group of </w:t>
      </w:r>
      <w:proofErr w:type="gramStart"/>
      <w:r>
        <w:t>n</w:t>
      </w:r>
      <w:proofErr w:type="gramEnd"/>
      <w:r>
        <w:t xml:space="preserve">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Z. </w:t>
      </w:r>
      <w:r>
        <w:br/>
        <w:t xml:space="preserve">(b) Find the probability that the game is decisive. Simplify your answer (it should not involve a sum of many terms). </w:t>
      </w:r>
      <w:r>
        <w:br/>
        <w:t xml:space="preserve">(c) What is the probability that the game is decisive for n = 5? What is the limiting probability that a game is decisive as </w:t>
      </w:r>
      <w:proofErr w:type="gramStart"/>
      <w:r>
        <w:t>n !</w:t>
      </w:r>
      <w:proofErr w:type="gramEnd"/>
      <w:r>
        <w:t xml:space="preserve"> 1? Explain briefly why your answer makes sense.</w:t>
      </w:r>
    </w:p>
    <w:p w14:paraId="1849D0EE" w14:textId="779D835B" w:rsidR="00E06BAF" w:rsidRDefault="00623496">
      <w:r>
        <w:rPr>
          <w:noProof/>
        </w:rPr>
        <w:lastRenderedPageBreak/>
        <w:drawing>
          <wp:inline distT="0" distB="0" distL="0" distR="0" wp14:anchorId="2B48F098" wp14:editId="3CE9FD0C">
            <wp:extent cx="4848225" cy="7124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48225" cy="7124700"/>
                    </a:xfrm>
                    <a:prstGeom prst="rect">
                      <a:avLst/>
                    </a:prstGeom>
                    <a:noFill/>
                    <a:ln>
                      <a:noFill/>
                    </a:ln>
                  </pic:spPr>
                </pic:pic>
              </a:graphicData>
            </a:graphic>
          </wp:inline>
        </w:drawing>
      </w:r>
    </w:p>
    <w:sectPr w:rsidR="00E06BA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0CE7F" w14:textId="77777777" w:rsidR="00814DBF" w:rsidRDefault="00814DBF">
      <w:pPr>
        <w:spacing w:after="0" w:line="240" w:lineRule="auto"/>
      </w:pPr>
      <w:r>
        <w:separator/>
      </w:r>
    </w:p>
  </w:endnote>
  <w:endnote w:type="continuationSeparator" w:id="0">
    <w:p w14:paraId="4FC7C2A5" w14:textId="77777777" w:rsidR="00814DBF" w:rsidRDefault="00814D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35D1" w14:textId="77777777" w:rsidR="00BC340C" w:rsidRDefault="00814D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A3C53" w14:textId="77777777" w:rsidR="00BC340C" w:rsidRDefault="00814D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B2A6" w14:textId="77777777" w:rsidR="00BC340C" w:rsidRDefault="00814D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3F57D" w14:textId="77777777" w:rsidR="00814DBF" w:rsidRDefault="00814DBF">
      <w:pPr>
        <w:spacing w:after="0" w:line="240" w:lineRule="auto"/>
      </w:pPr>
      <w:r>
        <w:separator/>
      </w:r>
    </w:p>
  </w:footnote>
  <w:footnote w:type="continuationSeparator" w:id="0">
    <w:p w14:paraId="504DA498" w14:textId="77777777" w:rsidR="00814DBF" w:rsidRDefault="00814D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D9E2" w14:textId="77777777" w:rsidR="00BC340C" w:rsidRDefault="00814DBF">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1026"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1573C" w14:textId="77777777" w:rsidR="00BC340C" w:rsidRDefault="00814DBF">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1027"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B18E" w14:textId="77777777" w:rsidR="00BC340C" w:rsidRDefault="00814DBF">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1025"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97088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623496"/>
    <w:rsid w:val="007E32E5"/>
    <w:rsid w:val="00814DBF"/>
    <w:rsid w:val="00E06B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08</Words>
  <Characters>1190</Characters>
  <Application>Microsoft Office Word</Application>
  <DocSecurity>0</DocSecurity>
  <Lines>9</Lines>
  <Paragraphs>2</Paragraphs>
  <ScaleCrop>false</ScaleCrop>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Kiran</cp:lastModifiedBy>
  <cp:revision>3</cp:revision>
  <dcterms:created xsi:type="dcterms:W3CDTF">2021-03-26T14:04:00Z</dcterms:created>
  <dcterms:modified xsi:type="dcterms:W3CDTF">2022-05-30T11:43:00Z</dcterms:modified>
</cp:coreProperties>
</file>